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CEE27" w14:textId="35B11473" w:rsidR="00707B67" w:rsidRDefault="003D5D7C" w:rsidP="00707B67">
      <w:pPr>
        <w:jc w:val="center"/>
      </w:pPr>
      <w:bookmarkStart w:id="0" w:name="_GoBack"/>
      <w:bookmarkEnd w:id="0"/>
      <w:r>
        <w:rPr>
          <w:sz w:val="52"/>
        </w:rPr>
        <w:t>Tens and Ones</w:t>
      </w:r>
    </w:p>
    <w:tbl>
      <w:tblPr>
        <w:tblStyle w:val="TableGrid"/>
        <w:tblW w:w="10841" w:type="dxa"/>
        <w:tblLook w:val="04A0" w:firstRow="1" w:lastRow="0" w:firstColumn="1" w:lastColumn="0" w:noHBand="0" w:noVBand="1"/>
      </w:tblPr>
      <w:tblGrid>
        <w:gridCol w:w="957"/>
        <w:gridCol w:w="9884"/>
      </w:tblGrid>
      <w:tr w:rsidR="00D52B31" w14:paraId="12B88DAF" w14:textId="77777777" w:rsidTr="003D5D7C">
        <w:trPr>
          <w:trHeight w:val="855"/>
        </w:trPr>
        <w:tc>
          <w:tcPr>
            <w:tcW w:w="957" w:type="dxa"/>
          </w:tcPr>
          <w:p w14:paraId="7B9912A6" w14:textId="77777777" w:rsidR="00D52B31" w:rsidRDefault="00D52B31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drawing>
                <wp:inline distT="0" distB="0" distL="0" distR="0" wp14:anchorId="6837474E" wp14:editId="0D216E70">
                  <wp:extent cx="333375" cy="36236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286138148[1]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072" cy="373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84" w:type="dxa"/>
          </w:tcPr>
          <w:p w14:paraId="3A6D6B42" w14:textId="77777777" w:rsidR="00D52B31" w:rsidRDefault="00D52B31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</w:tc>
      </w:tr>
      <w:tr w:rsidR="00707B67" w14:paraId="69FA8A4E" w14:textId="77777777" w:rsidTr="003D5D7C">
        <w:trPr>
          <w:trHeight w:val="8019"/>
        </w:trPr>
        <w:tc>
          <w:tcPr>
            <w:tcW w:w="957" w:type="dxa"/>
          </w:tcPr>
          <w:p w14:paraId="4D2029B9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65ED6C0E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60574AB9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0FDA7BCB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4BCBD364" w14:textId="4AB73E92" w:rsidR="00707B67" w:rsidRDefault="000C7C9A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29568" behindDoc="0" locked="0" layoutInCell="1" allowOverlap="1" wp14:anchorId="38F14FF8" wp14:editId="72E8314A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738299</wp:posOffset>
                  </wp:positionV>
                  <wp:extent cx="612758" cy="848385"/>
                  <wp:effectExtent l="0" t="0" r="0" b="0"/>
                  <wp:wrapNone/>
                  <wp:docPr id="1" name="Picture 1" descr="Image result for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758" cy="848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884" w:type="dxa"/>
          </w:tcPr>
          <w:p w14:paraId="65798974" w14:textId="40B5A35D" w:rsidR="00707B67" w:rsidRDefault="00A868A5" w:rsidP="005B06DE">
            <w:pPr>
              <w:jc w:val="right"/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 w:rsidRPr="00D97C6E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                        </w:t>
            </w:r>
            <w:r w:rsidR="003D5D7C">
              <w:rPr>
                <w:sz w:val="16"/>
                <w:szCs w:val="16"/>
              </w:rPr>
              <w:t xml:space="preserve">Understand that the two digits of a two-digit number represent amounts of tens and ones. </w:t>
            </w:r>
            <w:r w:rsidR="00D97C6E" w:rsidRPr="00D97C6E">
              <w:rPr>
                <w:sz w:val="16"/>
                <w:szCs w:val="16"/>
              </w:rPr>
              <w:t>.</w:t>
            </w:r>
            <w:r w:rsidR="003D5D7C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(NBT.B</w:t>
            </w:r>
            <w:r w:rsidR="00D97C6E" w:rsidRPr="00D97C6E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>.1</w:t>
            </w:r>
            <w:r w:rsidR="00A86C31"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  <w:t>)</w:t>
            </w:r>
          </w:p>
          <w:p w14:paraId="655C6A43" w14:textId="1349038D" w:rsidR="00D97C6E" w:rsidRDefault="003D5D7C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 w:rsidRPr="00D97C6E">
              <w:rPr>
                <w:rFonts w:ascii="Century Gothic,Century Gothic,T" w:eastAsia="Century Gothic,Century Gothic,T" w:hAnsi="Century Gothic,Century Gothic,T" w:cs="Century Gothic,Century Gothic,T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39808" behindDoc="0" locked="0" layoutInCell="1" allowOverlap="1" wp14:anchorId="680B4419" wp14:editId="266867BF">
                      <wp:simplePos x="0" y="0"/>
                      <wp:positionH relativeFrom="column">
                        <wp:posOffset>-42269</wp:posOffset>
                      </wp:positionH>
                      <wp:positionV relativeFrom="paragraph">
                        <wp:posOffset>36968</wp:posOffset>
                      </wp:positionV>
                      <wp:extent cx="285750" cy="304800"/>
                      <wp:effectExtent l="0" t="0" r="19050" b="1905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30480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24FCF61" id="Oval 3" o:spid="_x0000_s1026" style="position:absolute;margin-left:-3.35pt;margin-top:2.9pt;width:22.5pt;height:24pt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" fillcolor="white [3201]" strokecolor="black [3213]" strokeweight="1pt">
                      <v:stroke joinstyle="miter"/>
                    </v:oval>
                  </w:pict>
                </mc:Fallback>
              </mc:AlternateContent>
            </w:r>
            <w:r w:rsidR="001F25EF">
              <w:rPr>
                <w:rFonts w:ascii="Century Gothic" w:eastAsia="Calibri" w:hAnsi="Century Gothic" w:cs="Times New Roman"/>
                <w:szCs w:val="20"/>
              </w:rPr>
              <w:t xml:space="preserve">   </w:t>
            </w:r>
            <w:r>
              <w:rPr>
                <w:rFonts w:ascii="Century Gothic" w:eastAsia="Calibri" w:hAnsi="Century Gothic" w:cs="Times New Roman"/>
                <w:szCs w:val="20"/>
              </w:rPr>
              <w:t>I can make groups of ten with some ones.</w:t>
            </w:r>
          </w:p>
          <w:p w14:paraId="029B1716" w14:textId="64EFCC96" w:rsidR="00A86C31" w:rsidRPr="001F25EF" w:rsidRDefault="00D97C6E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   </w:t>
            </w:r>
            <w:r w:rsidR="003D5D7C">
              <w:rPr>
                <w:rFonts w:ascii="Century Gothic" w:eastAsia="Calibri" w:hAnsi="Century Gothic" w:cs="Times New Roman"/>
                <w:noProof/>
                <w:szCs w:val="20"/>
              </w:rPr>
              <w:drawing>
                <wp:inline distT="0" distB="0" distL="0" distR="0" wp14:anchorId="439776A2" wp14:editId="769AB382">
                  <wp:extent cx="295232" cy="628153"/>
                  <wp:effectExtent l="0" t="0" r="0" b="63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tens[1]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66" cy="64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D5D7C">
              <w:rPr>
                <w:rFonts w:ascii="Century Gothic" w:eastAsia="Calibri" w:hAnsi="Century Gothic" w:cs="Times New Roman"/>
                <w:noProof/>
                <w:szCs w:val="20"/>
              </w:rPr>
              <w:drawing>
                <wp:inline distT="0" distB="0" distL="0" distR="0" wp14:anchorId="5E8880F7" wp14:editId="76D05806">
                  <wp:extent cx="681540" cy="453224"/>
                  <wp:effectExtent l="0" t="0" r="4445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building-blocks-tower-imspirational-ideas-7-on-building-simple-home-design-800x532[1]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0506" cy="459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B24070" w14:textId="017E28A1" w:rsidR="001F25EF" w:rsidRDefault="001F25EF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5FE95598" w14:textId="2F7934A6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57E59DB1" w14:textId="6CC641D7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0CD8B7A4" w14:textId="6E6F9F57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4B40B31B" w14:textId="77777777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0A10DB75" w14:textId="237D073E" w:rsidR="001F25EF" w:rsidRPr="00D97C6E" w:rsidRDefault="001F25EF" w:rsidP="005B06DE">
            <w:pPr>
              <w:ind w:left="360"/>
              <w:jc w:val="right"/>
              <w:rPr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51F10BC0" wp14:editId="714B6639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76835</wp:posOffset>
                      </wp:positionV>
                      <wp:extent cx="323850" cy="361950"/>
                      <wp:effectExtent l="19050" t="19050" r="38100" b="19050"/>
                      <wp:wrapNone/>
                      <wp:docPr id="5" name="Isosceles Tri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361950"/>
                              </a:xfrm>
                              <a:prstGeom prst="triangl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0409532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5" o:spid="_x0000_s1026" type="#_x0000_t5" style="position:absolute;margin-left:-3.7pt;margin-top:6.05pt;width:25.5pt;height:28.5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" fillcolor="white [3201]" strokecolor="black [3213]" strokeweight="1pt"/>
                  </w:pict>
                </mc:Fallback>
              </mc:AlternateContent>
            </w:r>
            <w:r w:rsidR="00D97C6E">
              <w:rPr>
                <w:rFonts w:ascii="Century Gothic" w:eastAsia="Calibri" w:hAnsi="Century Gothic" w:cs="Times New Roman"/>
                <w:szCs w:val="20"/>
              </w:rPr>
              <w:t xml:space="preserve">             </w:t>
            </w:r>
          </w:p>
          <w:p w14:paraId="443F2C21" w14:textId="725CD3EE" w:rsidR="00D97C6E" w:rsidRPr="00D97C6E" w:rsidRDefault="00D97C6E" w:rsidP="001F25EF">
            <w:pPr>
              <w:ind w:left="360"/>
              <w:rPr>
                <w:rFonts w:ascii="Century Gothic" w:hAnsi="Century Gothic"/>
              </w:rPr>
            </w:pPr>
            <w:r w:rsidRPr="00D97C6E">
              <w:rPr>
                <w:rFonts w:ascii="Century Gothic" w:hAnsi="Century Gothic"/>
              </w:rPr>
              <w:t xml:space="preserve">    I can </w:t>
            </w:r>
            <w:r w:rsidR="003D5D7C">
              <w:rPr>
                <w:rFonts w:ascii="Century Gothic" w:hAnsi="Century Gothic"/>
              </w:rPr>
              <w:t>show that numbers 11 to 19 are made of a ten and some ones.</w:t>
            </w:r>
          </w:p>
          <w:p w14:paraId="2517A80B" w14:textId="77777777" w:rsidR="003D5D7C" w:rsidRDefault="003D5D7C" w:rsidP="005B06DE">
            <w:pPr>
              <w:ind w:left="360"/>
              <w:jc w:val="right"/>
              <w:rPr>
                <w:rFonts w:ascii="Century Gothic" w:hAnsi="Century Gothic"/>
              </w:rPr>
            </w:pPr>
          </w:p>
          <w:p w14:paraId="1E4CC37C" w14:textId="77777777" w:rsidR="0077110B" w:rsidRDefault="003D5D7C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ab/>
            </w:r>
            <w:r>
              <w:rPr>
                <w:rFonts w:ascii="Century Gothic" w:eastAsia="Calibri" w:hAnsi="Century Gothic" w:cs="Times New Roman"/>
                <w:noProof/>
                <w:szCs w:val="20"/>
              </w:rPr>
              <w:drawing>
                <wp:inline distT="0" distB="0" distL="0" distR="0" wp14:anchorId="4B6222CB" wp14:editId="472AA98C">
                  <wp:extent cx="644055" cy="832216"/>
                  <wp:effectExtent l="0" t="0" r="381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tens_and_units[1].jpg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394" t="3212" r="36046" b="27193"/>
                          <a:stretch/>
                        </pic:blipFill>
                        <pic:spPr bwMode="auto">
                          <a:xfrm>
                            <a:off x="0" y="0"/>
                            <a:ext cx="646862" cy="8358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F3BC76" w14:textId="77777777" w:rsidR="0077110B" w:rsidRDefault="0077110B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7FC2B624" w14:textId="77777777" w:rsidR="0077110B" w:rsidRDefault="0077110B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2631C702" w14:textId="7191C1BF" w:rsidR="003D5D7C" w:rsidRDefault="003D5D7C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ab/>
            </w:r>
          </w:p>
          <w:p w14:paraId="1565DDB1" w14:textId="6D8D12CD" w:rsidR="003D5D7C" w:rsidRDefault="003D5D7C" w:rsidP="005B06DE">
            <w:pPr>
              <w:ind w:left="360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1D95398" wp14:editId="0829379B">
                      <wp:simplePos x="0" y="0"/>
                      <wp:positionH relativeFrom="column">
                        <wp:posOffset>-83958</wp:posOffset>
                      </wp:positionH>
                      <wp:positionV relativeFrom="paragraph">
                        <wp:posOffset>183681</wp:posOffset>
                      </wp:positionV>
                      <wp:extent cx="446449" cy="476250"/>
                      <wp:effectExtent l="19050" t="19050" r="48895" b="57150"/>
                      <wp:wrapNone/>
                      <wp:docPr id="17" name="Lightning Bolt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6449" cy="476250"/>
                              </a:xfrm>
                              <a:prstGeom prst="lightningBol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959EEFC" id="_x0000_t73" coordsize="21600,21600" o:spt="73" path="m8472,l,3890,7602,8382,5022,9705r7200,4192l10012,14915r11588,6685l14767,12877r1810,-870l11050,6797r1810,-717xe">
                      <v:stroke joinstyle="miter"/>
                      <v:path o:connecttype="custom" o:connectlocs="8472,0;0,3890;5022,9705;10012,14915;21600,21600;16577,12007;12860,6080" o:connectangles="270,270,180,180,90,0,0" textboxrect="8757,7437,13917,14277"/>
                    </v:shapetype>
                    <v:shape id="Lightning Bolt 17" o:spid="_x0000_s1026" type="#_x0000_t73" style="position:absolute;margin-left:-6.6pt;margin-top:14.45pt;width:35.15pt;height:37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" fillcolor="white [3201]" strokecolor="black [3213]" strokeweight="1pt"/>
                  </w:pict>
                </mc:Fallback>
              </mc:AlternateContent>
            </w:r>
          </w:p>
          <w:p w14:paraId="3003B275" w14:textId="52B7AA18" w:rsidR="003D5D7C" w:rsidRDefault="003D5D7C" w:rsidP="005B06DE">
            <w:pPr>
              <w:ind w:left="360"/>
              <w:jc w:val="right"/>
              <w:rPr>
                <w:rFonts w:ascii="Century Gothic" w:eastAsia="Calibri" w:hAnsi="Century Gothic" w:cs="Times New Roman"/>
                <w:szCs w:val="20"/>
              </w:rPr>
            </w:pPr>
          </w:p>
          <w:p w14:paraId="441D4A38" w14:textId="77777777" w:rsidR="003D5D7C" w:rsidRDefault="00C7400A" w:rsidP="003D5D7C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</w:t>
            </w:r>
            <w:r w:rsidR="00A86C31" w:rsidRPr="001F25EF">
              <w:rPr>
                <w:rFonts w:ascii="Century Gothic" w:eastAsia="Calibri" w:hAnsi="Century Gothic" w:cs="Times New Roman"/>
                <w:szCs w:val="20"/>
              </w:rPr>
              <w:t>I can</w:t>
            </w:r>
            <w:r w:rsidR="003D5D7C">
              <w:rPr>
                <w:rFonts w:ascii="Century Gothic" w:eastAsia="Calibri" w:hAnsi="Century Gothic" w:cs="Times New Roman"/>
                <w:szCs w:val="20"/>
              </w:rPr>
              <w:t xml:space="preserve"> use cubes to</w:t>
            </w:r>
            <w:r w:rsidR="00A86C31" w:rsidRPr="001F25EF">
              <w:rPr>
                <w:rFonts w:ascii="Century Gothic" w:eastAsia="Calibri" w:hAnsi="Century Gothic" w:cs="Times New Roman"/>
                <w:szCs w:val="20"/>
              </w:rPr>
              <w:t xml:space="preserve"> </w:t>
            </w:r>
            <w:r w:rsidR="003D5D7C">
              <w:rPr>
                <w:rFonts w:ascii="Century Gothic" w:eastAsia="Calibri" w:hAnsi="Century Gothic" w:cs="Times New Roman"/>
                <w:szCs w:val="20"/>
              </w:rPr>
              <w:t>show that numbers like 20, 30, 40, 50, 60, 70, 80, and 90 are made</w:t>
            </w:r>
          </w:p>
          <w:p w14:paraId="12D168B5" w14:textId="12BE2423" w:rsidR="00A86C31" w:rsidRPr="001F25EF" w:rsidRDefault="003D5D7C" w:rsidP="003D5D7C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of some tens and 0 ones. </w:t>
            </w:r>
            <w:r w:rsidR="00A86C31" w:rsidRPr="001F25EF">
              <w:rPr>
                <w:rFonts w:ascii="Century Gothic" w:eastAsia="Calibri" w:hAnsi="Century Gothic" w:cs="Times New Roman"/>
                <w:szCs w:val="20"/>
              </w:rPr>
              <w:t xml:space="preserve">. </w:t>
            </w:r>
          </w:p>
          <w:p w14:paraId="69EFBEC4" w14:textId="070D3EBF" w:rsidR="00707B67" w:rsidRPr="001F25EF" w:rsidRDefault="005B06DE" w:rsidP="003D5D7C">
            <w:pPr>
              <w:pStyle w:val="ListParagraph"/>
              <w:ind w:left="702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sz w:val="16"/>
                <w:szCs w:val="16"/>
              </w:rPr>
              <w:t xml:space="preserve">              </w:t>
            </w:r>
          </w:p>
          <w:p w14:paraId="2D96AC93" w14:textId="0FDE9E02" w:rsidR="00A868A5" w:rsidRPr="00C7400A" w:rsidRDefault="00A86C31" w:rsidP="00DE0250">
            <w:pPr>
              <w:ind w:left="702" w:hanging="702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</w:t>
            </w:r>
            <w:r w:rsidR="00DE0250">
              <w:rPr>
                <w:rFonts w:ascii="Century Gothic" w:eastAsia="Calibri" w:hAnsi="Century Gothic" w:cs="Times New Roman"/>
                <w:szCs w:val="20"/>
              </w:rPr>
              <w:t xml:space="preserve">                    </w:t>
            </w:r>
          </w:p>
          <w:p w14:paraId="50445EED" w14:textId="77777777" w:rsidR="00707B67" w:rsidRDefault="00707B67" w:rsidP="003D5D7C">
            <w:pPr>
              <w:ind w:left="702" w:hanging="702"/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</w:tc>
      </w:tr>
      <w:tr w:rsidR="00707B67" w14:paraId="55951FE5" w14:textId="77777777" w:rsidTr="003D5D7C">
        <w:trPr>
          <w:trHeight w:val="3620"/>
        </w:trPr>
        <w:tc>
          <w:tcPr>
            <w:tcW w:w="957" w:type="dxa"/>
          </w:tcPr>
          <w:p w14:paraId="4B98B4DE" w14:textId="273D5425" w:rsidR="00707B67" w:rsidRDefault="009A410B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 w:rsidRPr="000C7C9A"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drawing>
                <wp:anchor distT="0" distB="0" distL="114300" distR="114300" simplePos="0" relativeHeight="251634688" behindDoc="0" locked="0" layoutInCell="1" allowOverlap="1" wp14:anchorId="3655A379" wp14:editId="017EE174">
                  <wp:simplePos x="0" y="0"/>
                  <wp:positionH relativeFrom="column">
                    <wp:posOffset>-89525</wp:posOffset>
                  </wp:positionH>
                  <wp:positionV relativeFrom="paragraph">
                    <wp:posOffset>497168</wp:posOffset>
                  </wp:positionV>
                  <wp:extent cx="669745" cy="892160"/>
                  <wp:effectExtent l="0" t="0" r="0" b="3810"/>
                  <wp:wrapNone/>
                  <wp:docPr id="2" name="Picture 2" descr="Image result fo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745" cy="89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884" w:type="dxa"/>
          </w:tcPr>
          <w:p w14:paraId="3C5F7D05" w14:textId="1D685E83" w:rsidR="00707B67" w:rsidRDefault="001F25EF" w:rsidP="00707B67">
            <w:pPr>
              <w:rPr>
                <w:rFonts w:ascii="Century Gothic" w:eastAsia="Calibri" w:hAnsi="Century Gothic" w:cs="Times New Roman"/>
                <w:sz w:val="20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47FE9524" wp14:editId="4FFA5C43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54610</wp:posOffset>
                      </wp:positionV>
                      <wp:extent cx="533400" cy="342900"/>
                      <wp:effectExtent l="19050" t="0" r="19050" b="76200"/>
                      <wp:wrapNone/>
                      <wp:docPr id="9" name="Cloud Callout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400" cy="342900"/>
                              </a:xfrm>
                              <a:prstGeom prst="cloudCallou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DF62FD" w14:textId="260DFC18" w:rsidR="007E65A5" w:rsidRDefault="007E65A5" w:rsidP="001F25EF">
                                  <w:pPr>
                                    <w:jc w:val="center"/>
                                  </w:pPr>
                                  <w:r>
                                    <w:t xml:space="preserve">          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7FE9524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    <v:formulas>
                        <v:f eqn="sum #0 0 10800"/>
                        <v:f eqn="sum #1 0 10800"/>
                        <v:f eqn="cosatan2 10800 @0 @1"/>
                        <v:f eqn="sinatan2 10800 @0 @1"/>
                        <v:f eqn="sum @2 10800 0"/>
                        <v:f eqn="sum @3 10800 0"/>
                        <v:f eqn="sum @4 0 #0"/>
                        <v:f eqn="sum @5 0 #1"/>
                        <v:f eqn="mod @6 @7 0"/>
                        <v:f eqn="prod 600 11 1"/>
                        <v:f eqn="sum @8 0 @9"/>
                        <v:f eqn="prod @10 1 3"/>
                        <v:f eqn="prod 600 3 1"/>
                        <v:f eqn="sum @11 @12 0"/>
                        <v:f eqn="prod @13 @6 @8"/>
                        <v:f eqn="prod @13 @7 @8"/>
                        <v:f eqn="sum @14 #0 0"/>
                        <v:f eqn="sum @15 #1 0"/>
                        <v:f eqn="prod 600 8 1"/>
                        <v:f eqn="prod @11 2 1"/>
                        <v:f eqn="sum @18 @19 0"/>
                        <v:f eqn="prod @20 @6 @8"/>
                        <v:f eqn="prod @20 @7 @8"/>
                        <v:f eqn="sum @21 #0 0"/>
                        <v:f eqn="sum @22 #1 0"/>
                        <v:f eqn="prod 600 2 1"/>
                        <v:f eqn="sum #0 600 0"/>
                        <v:f eqn="sum #0 0 600"/>
                        <v:f eqn="sum #1 600 0"/>
                        <v:f eqn="sum #1 0 600"/>
                        <v:f eqn="sum @16 @25 0"/>
                        <v:f eqn="sum @16 0 @25"/>
                        <v:f eqn="sum @17 @25 0"/>
                        <v:f eqn="sum @17 0 @25"/>
                        <v:f eqn="sum @23 @12 0"/>
                        <v:f eqn="sum @23 0 @12"/>
                        <v:f eqn="sum @24 @12 0"/>
                        <v:f eqn="sum @24 0 @12"/>
                        <v:f eqn="val #0"/>
                        <v:f eqn="val #1"/>
                      </v:formulas>
                      <v:path o:extrusionok="f" o:connecttype="custom" o:connectlocs="67,10800;10800,21577;21582,10800;10800,1235;@38,@39" textboxrect="2977,3262,17087,17337"/>
                      <v:handles>
                        <v:h position="#0,#1"/>
                      </v:handles>
                      <o:complex v:ext="view"/>
                    </v:shapetype>
                    <v:shape id="Cloud Callout 9" o:spid="_x0000_s1026" type="#_x0000_t106" style="position:absolute;margin-left:-3.7pt;margin-top:4.3pt;width:42pt;height:27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" adj="6300,24300" fillcolor="white [3201]" strokecolor="black [3213]" strokeweight="1pt">
                      <v:stroke joinstyle="miter"/>
                      <v:textbox>
                        <w:txbxContent>
                          <w:p w14:paraId="4FDF62FD" w14:textId="260DFC18" w:rsidR="007E65A5" w:rsidRDefault="007E65A5" w:rsidP="001F25EF">
                            <w:pPr>
                              <w:jc w:val="center"/>
                            </w:pPr>
                            <w:r>
                              <w:t xml:space="preserve">          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64BF086" w14:textId="59F816D9" w:rsidR="00707B67" w:rsidRPr="009A410B" w:rsidRDefault="001F25EF" w:rsidP="009A410B">
            <w:pPr>
              <w:pStyle w:val="NoSpacing"/>
            </w:pPr>
            <w:r>
              <w:rPr>
                <w:sz w:val="24"/>
                <w:szCs w:val="20"/>
              </w:rPr>
              <w:t xml:space="preserve">        </w:t>
            </w:r>
            <w:r w:rsidR="009A410B">
              <w:rPr>
                <w:sz w:val="24"/>
                <w:szCs w:val="20"/>
              </w:rPr>
              <w:t xml:space="preserve">        </w:t>
            </w:r>
            <w:r w:rsidR="00707B67" w:rsidRPr="009A410B">
              <w:t xml:space="preserve">I can </w:t>
            </w:r>
            <w:r w:rsidR="003D5D7C">
              <w:t>make numbers like 20 or 30 with cubes</w:t>
            </w:r>
            <w:r w:rsidR="00707B67" w:rsidRPr="009A410B">
              <w:t xml:space="preserve">. </w:t>
            </w:r>
          </w:p>
          <w:p w14:paraId="1A571801" w14:textId="60B459E3" w:rsidR="00707B67" w:rsidRPr="009A410B" w:rsidRDefault="001F25EF" w:rsidP="009A410B">
            <w:pPr>
              <w:pStyle w:val="NoSpacing"/>
            </w:pPr>
            <w:r w:rsidRPr="009A410B">
              <w:rPr>
                <w:rFonts w:ascii="Century Gothic,Century Gothic,T" w:eastAsia="Century Gothic,Century Gothic,T" w:hAnsi="Century Gothic,Century Gothic,T" w:cs="Century Gothic,Century Gothic,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68ABDE7" wp14:editId="05743E1E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86995</wp:posOffset>
                      </wp:positionV>
                      <wp:extent cx="438150" cy="428625"/>
                      <wp:effectExtent l="19050" t="38100" r="19050" b="47625"/>
                      <wp:wrapNone/>
                      <wp:docPr id="10" name="5-Point Sta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428625"/>
                              </a:xfrm>
                              <a:prstGeom prst="star5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999E7F" id="5-Point Star 10" o:spid="_x0000_s1026" style="position:absolute;margin-left:-5.2pt;margin-top:6.85pt;width:34.5pt;height:3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815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" path="m,163720r167359,1l219075,r51716,163721l438150,163720,302753,264904r51718,163720l219075,327438,83679,428624,135397,264904,,163720xe" fillcolor="white [3201]" strokecolor="black [3213]" strokeweight="1pt">
                      <v:stroke joinstyle="miter"/>
                      <v:path arrowok="t" o:connecttype="custom" o:connectlocs="0,163720;167359,163721;219075,0;270791,163721;438150,163720;302753,264904;354471,428624;219075,327438;83679,428624;135397,264904;0,163720" o:connectangles="0,0,0,0,0,0,0,0,0,0,0"/>
                    </v:shape>
                  </w:pict>
                </mc:Fallback>
              </mc:AlternateContent>
            </w:r>
          </w:p>
          <w:p w14:paraId="62CC3CC3" w14:textId="62A4FF80" w:rsidR="003D5D7C" w:rsidRPr="009A410B" w:rsidRDefault="001F25EF" w:rsidP="003D5D7C">
            <w:pPr>
              <w:pStyle w:val="NoSpacing"/>
            </w:pPr>
            <w:r w:rsidRPr="009A410B">
              <w:t xml:space="preserve">    </w:t>
            </w:r>
            <w:r w:rsidR="009A410B">
              <w:t xml:space="preserve">         </w:t>
            </w:r>
            <w:r w:rsidR="00954A5B" w:rsidRPr="009A410B">
              <w:t xml:space="preserve">  </w:t>
            </w:r>
            <w:r w:rsidR="00707B67" w:rsidRPr="009A410B">
              <w:t xml:space="preserve">I can </w:t>
            </w:r>
            <w:r w:rsidR="003D5D7C">
              <w:t>group cubes into tens but may have some difficulty counting them.</w:t>
            </w:r>
          </w:p>
          <w:p w14:paraId="1A40913E" w14:textId="40F6CBE5" w:rsidR="00707B67" w:rsidRPr="009A410B" w:rsidRDefault="00707B67" w:rsidP="009A410B">
            <w:pPr>
              <w:pStyle w:val="NoSpacing"/>
            </w:pPr>
            <w:r w:rsidRPr="009A410B">
              <w:t>s.</w:t>
            </w:r>
          </w:p>
          <w:p w14:paraId="3A10B7D0" w14:textId="7723B701" w:rsidR="003D5D7C" w:rsidRPr="009A410B" w:rsidRDefault="003D5D7C" w:rsidP="003D5D7C">
            <w:pPr>
              <w:pStyle w:val="NoSpacing"/>
            </w:pPr>
          </w:p>
          <w:p w14:paraId="3577F23F" w14:textId="00D56B91" w:rsidR="00707B67" w:rsidRPr="009A410B" w:rsidRDefault="00707B67" w:rsidP="009A410B">
            <w:pPr>
              <w:pStyle w:val="NoSpacing"/>
            </w:pPr>
          </w:p>
        </w:tc>
      </w:tr>
    </w:tbl>
    <w:p w14:paraId="54F57932" w14:textId="77777777" w:rsidR="007E65A5" w:rsidRDefault="007E65A5" w:rsidP="00707B67"/>
    <w:sectPr w:rsidR="007E65A5" w:rsidSect="00707B6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816pt;height:768pt" o:bullet="t">
        <v:imagedata r:id="rId1" o:title="Five-pointed_star"/>
      </v:shape>
    </w:pict>
  </w:numPicBullet>
  <w:abstractNum w:abstractNumId="0" w15:restartNumberingAfterBreak="0">
    <w:nsid w:val="11B617DC"/>
    <w:multiLevelType w:val="hybridMultilevel"/>
    <w:tmpl w:val="2E0034CC"/>
    <w:lvl w:ilvl="0" w:tplc="BBEA8122">
      <w:start w:val="1"/>
      <w:numFmt w:val="bullet"/>
      <w:lvlText w:val="⎕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16036"/>
    <w:multiLevelType w:val="hybridMultilevel"/>
    <w:tmpl w:val="129E752A"/>
    <w:lvl w:ilvl="0" w:tplc="BA945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562A0B"/>
    <w:multiLevelType w:val="hybridMultilevel"/>
    <w:tmpl w:val="24508E44"/>
    <w:lvl w:ilvl="0" w:tplc="BBEA8122">
      <w:start w:val="1"/>
      <w:numFmt w:val="bullet"/>
      <w:lvlText w:val="⎕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40885"/>
    <w:multiLevelType w:val="hybridMultilevel"/>
    <w:tmpl w:val="DDEE7C50"/>
    <w:lvl w:ilvl="0" w:tplc="BA945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TC2MDc1MDA0MDFW0lEKTi0uzszPAykwrAUAUflzWCwAAAA="/>
  </w:docVars>
  <w:rsids>
    <w:rsidRoot w:val="00707B67"/>
    <w:rsid w:val="000C7C9A"/>
    <w:rsid w:val="00133355"/>
    <w:rsid w:val="001F25EF"/>
    <w:rsid w:val="00245CA0"/>
    <w:rsid w:val="002C24E1"/>
    <w:rsid w:val="003D5D7C"/>
    <w:rsid w:val="004926E6"/>
    <w:rsid w:val="005B06DE"/>
    <w:rsid w:val="005E2B33"/>
    <w:rsid w:val="00707B67"/>
    <w:rsid w:val="0072342F"/>
    <w:rsid w:val="0077110B"/>
    <w:rsid w:val="007B0496"/>
    <w:rsid w:val="007E65A5"/>
    <w:rsid w:val="00954A5B"/>
    <w:rsid w:val="009A410B"/>
    <w:rsid w:val="00A411DA"/>
    <w:rsid w:val="00A868A5"/>
    <w:rsid w:val="00A86C31"/>
    <w:rsid w:val="00BB0417"/>
    <w:rsid w:val="00C7400A"/>
    <w:rsid w:val="00D52B31"/>
    <w:rsid w:val="00D97C6E"/>
    <w:rsid w:val="00DE0250"/>
    <w:rsid w:val="00E00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157755"/>
  <w15:chartTrackingRefBased/>
  <w15:docId w15:val="{A0442C03-686F-49AE-A54B-70D9D7A0A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7B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2B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B3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926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9A41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69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6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5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numbering" Target="numbering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cbd3fe3-9c20-4da0-b87d-0c9ac59cda36">
      <UserInfo>
        <DisplayName>Griesel, Elizabeth</DisplayName>
        <AccountId>2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0C2E51DBAC694E8213291EC005F0B4" ma:contentTypeVersion="2" ma:contentTypeDescription="Create a new document." ma:contentTypeScope="" ma:versionID="e0829b4a0e8c245608a9f2a5c387f78a">
  <xsd:schema xmlns:xsd="http://www.w3.org/2001/XMLSchema" xmlns:xs="http://www.w3.org/2001/XMLSchema" xmlns:p="http://schemas.microsoft.com/office/2006/metadata/properties" xmlns:ns2="0cbd3fe3-9c20-4da0-b87d-0c9ac59cda36" targetNamespace="http://schemas.microsoft.com/office/2006/metadata/properties" ma:root="true" ma:fieldsID="1df21274bf21b3e0440e8bedfe35e21f" ns2:_="">
    <xsd:import namespace="0cbd3fe3-9c20-4da0-b87d-0c9ac59cda3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d3fe3-9c20-4da0-b87d-0c9ac59cda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06653E-10B2-497D-B176-1753D104B3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D2051B-8987-4990-81BF-BC9C85BB613D}">
  <ds:schemaRefs>
    <ds:schemaRef ds:uri="http://purl.org/dc/dcmitype/"/>
    <ds:schemaRef ds:uri="http://schemas.microsoft.com/office/2006/documentManagement/types"/>
    <ds:schemaRef ds:uri="0cbd3fe3-9c20-4da0-b87d-0c9ac59cda36"/>
    <ds:schemaRef ds:uri="http://purl.org/dc/elements/1.1/"/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46AB4C5C-14DA-484F-86CE-E4D3053C8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d3fe3-9c20-4da0-b87d-0c9ac59cda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 Moines Public Schools</Company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Jill</dc:creator>
  <cp:keywords/>
  <dc:description/>
  <cp:lastModifiedBy>Eganhouse, Erica</cp:lastModifiedBy>
  <cp:revision>2</cp:revision>
  <cp:lastPrinted>2016-09-21T12:45:00Z</cp:lastPrinted>
  <dcterms:created xsi:type="dcterms:W3CDTF">2017-01-24T19:35:00Z</dcterms:created>
  <dcterms:modified xsi:type="dcterms:W3CDTF">2017-01-24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C2E51DBAC694E8213291EC005F0B4</vt:lpwstr>
  </property>
</Properties>
</file>